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DF201" w14:textId="77777777" w:rsidR="003217EE" w:rsidRDefault="003217EE" w:rsidP="00920A20">
      <w:pPr>
        <w:jc w:val="center"/>
      </w:pPr>
      <w:r>
        <w:rPr>
          <w:i/>
          <w:iCs/>
          <w:noProof/>
          <w:color w:val="FF0000"/>
        </w:rPr>
        <w:drawing>
          <wp:inline distT="0" distB="0" distL="0" distR="0" wp14:anchorId="52626178" wp14:editId="22BD53C7">
            <wp:extent cx="1809154" cy="771099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57" cy="77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7D75E" w14:textId="77777777" w:rsidR="00D22FC1" w:rsidRDefault="00D22FC1" w:rsidP="00920A20">
      <w:pPr>
        <w:jc w:val="center"/>
      </w:pPr>
    </w:p>
    <w:p w14:paraId="50D5E76C" w14:textId="2424D5C9" w:rsidR="00920A20" w:rsidRPr="006703EF" w:rsidRDefault="003217EE" w:rsidP="00920A20">
      <w:pPr>
        <w:jc w:val="center"/>
        <w:rPr>
          <w:rFonts w:ascii="Calibri" w:hAnsi="Calibri" w:cs="Calibri"/>
          <w:b/>
          <w:bCs/>
          <w:sz w:val="36"/>
          <w:szCs w:val="36"/>
        </w:rPr>
      </w:pPr>
      <w:r w:rsidRPr="006703EF">
        <w:rPr>
          <w:rFonts w:ascii="Calibri" w:hAnsi="Calibri" w:cs="Calibri"/>
          <w:b/>
          <w:bCs/>
          <w:sz w:val="36"/>
          <w:szCs w:val="36"/>
        </w:rPr>
        <w:t>Sales Meeting Agenda</w:t>
      </w:r>
    </w:p>
    <w:p w14:paraId="27D55901" w14:textId="695A085A" w:rsidR="00920A20" w:rsidRPr="006703EF" w:rsidRDefault="001261D8" w:rsidP="00920A20">
      <w:pPr>
        <w:jc w:val="center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May </w:t>
      </w:r>
      <w:r w:rsidR="00594EF7">
        <w:rPr>
          <w:color w:val="FF0000"/>
          <w:sz w:val="28"/>
          <w:szCs w:val="28"/>
        </w:rPr>
        <w:t>24</w:t>
      </w:r>
      <w:r w:rsidR="00D00B54">
        <w:rPr>
          <w:color w:val="FF0000"/>
          <w:sz w:val="28"/>
          <w:szCs w:val="28"/>
        </w:rPr>
        <w:t>, 2022</w:t>
      </w:r>
    </w:p>
    <w:p w14:paraId="333C2CC6" w14:textId="48F59020" w:rsidR="00920A20" w:rsidRPr="006703EF" w:rsidRDefault="00920A20" w:rsidP="00920A20">
      <w:pPr>
        <w:jc w:val="center"/>
        <w:rPr>
          <w:color w:val="FF0000"/>
          <w:sz w:val="28"/>
          <w:szCs w:val="28"/>
        </w:rPr>
      </w:pPr>
      <w:r w:rsidRPr="006703EF">
        <w:rPr>
          <w:color w:val="FF0000"/>
          <w:sz w:val="28"/>
          <w:szCs w:val="28"/>
        </w:rPr>
        <w:t>INSERT LOCATION</w:t>
      </w:r>
    </w:p>
    <w:p w14:paraId="50DB0417" w14:textId="77777777" w:rsidR="00E061D0" w:rsidRDefault="00E061D0" w:rsidP="00920A20"/>
    <w:p w14:paraId="26462635" w14:textId="020DB4E2" w:rsidR="00814DFD" w:rsidRPr="006703EF" w:rsidRDefault="00920A20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Welcome</w:t>
      </w:r>
      <w:r w:rsidR="00814DFD" w:rsidRPr="006703EF">
        <w:rPr>
          <w:sz w:val="28"/>
          <w:szCs w:val="28"/>
        </w:rPr>
        <w:t xml:space="preserve"> </w:t>
      </w:r>
    </w:p>
    <w:p w14:paraId="6FA28326" w14:textId="37DA0109" w:rsidR="00814DFD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Company Updates</w:t>
      </w:r>
    </w:p>
    <w:p w14:paraId="5BEA8A26" w14:textId="77777777" w:rsidR="007A3FE0" w:rsidRPr="006703EF" w:rsidRDefault="007A3FE0" w:rsidP="007A3FE0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Money Bag Contest</w:t>
      </w:r>
    </w:p>
    <w:p w14:paraId="5C5BA342" w14:textId="37480DAF" w:rsidR="00A34C6A" w:rsidRDefault="00A34C6A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Marketing </w:t>
      </w:r>
      <w:r w:rsidR="0064464D" w:rsidRPr="006703EF">
        <w:rPr>
          <w:sz w:val="28"/>
          <w:szCs w:val="28"/>
        </w:rPr>
        <w:t>U</w:t>
      </w:r>
      <w:r w:rsidRPr="006703EF">
        <w:rPr>
          <w:sz w:val="28"/>
          <w:szCs w:val="28"/>
        </w:rPr>
        <w:t>pdate</w:t>
      </w:r>
      <w:r w:rsidR="0064464D" w:rsidRPr="006703EF">
        <w:rPr>
          <w:sz w:val="28"/>
          <w:szCs w:val="28"/>
        </w:rPr>
        <w:t>s</w:t>
      </w:r>
      <w:r w:rsidR="005F0EF4" w:rsidRPr="006703EF">
        <w:rPr>
          <w:sz w:val="28"/>
          <w:szCs w:val="28"/>
        </w:rPr>
        <w:t xml:space="preserve"> </w:t>
      </w:r>
    </w:p>
    <w:p w14:paraId="67A2A883" w14:textId="3290DC1F" w:rsidR="00814DFD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Education Opportunities</w:t>
      </w:r>
    </w:p>
    <w:p w14:paraId="6F172939" w14:textId="0ACB60AA" w:rsidR="00D00B54" w:rsidRPr="007E4A86" w:rsidRDefault="006703EF" w:rsidP="007E4A86">
      <w:pPr>
        <w:numPr>
          <w:ilvl w:val="1"/>
          <w:numId w:val="9"/>
        </w:numPr>
        <w:spacing w:line="360" w:lineRule="auto"/>
        <w:rPr>
          <w:sz w:val="28"/>
          <w:szCs w:val="28"/>
        </w:rPr>
      </w:pPr>
      <w:r w:rsidRPr="007E4A86">
        <w:rPr>
          <w:sz w:val="28"/>
          <w:szCs w:val="28"/>
        </w:rPr>
        <w:t xml:space="preserve">Lunch &amp; Learn Workshop: </w:t>
      </w:r>
      <w:r w:rsidR="00FF6A60" w:rsidRPr="00FF6A60">
        <w:rPr>
          <w:i/>
          <w:iCs/>
          <w:sz w:val="28"/>
          <w:szCs w:val="28"/>
        </w:rPr>
        <w:t>Four Numbers to Bring to Your Next Listing Appointment</w:t>
      </w:r>
      <w:r w:rsidR="007E4A86" w:rsidRPr="007E4A86">
        <w:rPr>
          <w:i/>
          <w:iCs/>
          <w:w w:val="95"/>
          <w:sz w:val="28"/>
          <w:szCs w:val="28"/>
        </w:rPr>
        <w:t xml:space="preserve">, </w:t>
      </w:r>
      <w:r w:rsidR="00FF6A60">
        <w:rPr>
          <w:color w:val="FF0000"/>
          <w:sz w:val="28"/>
          <w:szCs w:val="28"/>
        </w:rPr>
        <w:t>June 2</w:t>
      </w:r>
      <w:r w:rsidR="00FF6A60" w:rsidRPr="00FF6A60">
        <w:rPr>
          <w:color w:val="FF0000"/>
          <w:sz w:val="28"/>
          <w:szCs w:val="28"/>
          <w:vertAlign w:val="superscript"/>
        </w:rPr>
        <w:t>nd</w:t>
      </w:r>
      <w:r w:rsidR="00FF6A60">
        <w:rPr>
          <w:color w:val="FF0000"/>
          <w:sz w:val="28"/>
          <w:szCs w:val="28"/>
        </w:rPr>
        <w:t xml:space="preserve"> </w:t>
      </w:r>
      <w:r w:rsidR="00D00B54" w:rsidRPr="007E4A86">
        <w:rPr>
          <w:color w:val="FF0000"/>
          <w:sz w:val="28"/>
          <w:szCs w:val="28"/>
        </w:rPr>
        <w:t>at 12 PM</w:t>
      </w:r>
      <w:r w:rsidRPr="007E4A86">
        <w:rPr>
          <w:color w:val="FF0000"/>
          <w:sz w:val="28"/>
          <w:szCs w:val="28"/>
        </w:rPr>
        <w:t>, LOCATION</w:t>
      </w:r>
      <w:r w:rsidR="007E4A86">
        <w:rPr>
          <w:color w:val="FF0000"/>
          <w:sz w:val="28"/>
          <w:szCs w:val="28"/>
        </w:rPr>
        <w:t xml:space="preserve"> </w:t>
      </w:r>
    </w:p>
    <w:p w14:paraId="599DB5AF" w14:textId="360107C2" w:rsidR="007E4A86" w:rsidRPr="002D08EF" w:rsidRDefault="002D08EF" w:rsidP="002D08EF">
      <w:pPr>
        <w:pStyle w:val="ListParagraph"/>
        <w:numPr>
          <w:ilvl w:val="1"/>
          <w:numId w:val="9"/>
        </w:numPr>
        <w:spacing w:line="360" w:lineRule="auto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Insert o</w:t>
      </w:r>
      <w:r w:rsidR="007E4A86" w:rsidRPr="002D08EF">
        <w:rPr>
          <w:color w:val="FF0000"/>
          <w:sz w:val="28"/>
          <w:szCs w:val="28"/>
        </w:rPr>
        <w:t>ther real estate classes, events, conferences, etc.</w:t>
      </w:r>
    </w:p>
    <w:p w14:paraId="7FAC29FE" w14:textId="78755BD0" w:rsidR="00814DFD" w:rsidRPr="006703EF" w:rsidRDefault="006703EF" w:rsidP="007E4A86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Practical Learning: </w:t>
      </w:r>
      <w:r w:rsidR="00594EF7">
        <w:rPr>
          <w:i/>
          <w:iCs/>
          <w:sz w:val="28"/>
          <w:szCs w:val="28"/>
        </w:rPr>
        <w:t>Tracking Board Systems</w:t>
      </w:r>
    </w:p>
    <w:p w14:paraId="79C4CBC1" w14:textId="2433CF1E" w:rsidR="00814DFD" w:rsidRPr="006703EF" w:rsidRDefault="00814DFD" w:rsidP="007E4A86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Real Estate Trends/Updates</w:t>
      </w:r>
      <w:r w:rsidR="005F0EF4" w:rsidRPr="006703EF">
        <w:rPr>
          <w:sz w:val="28"/>
          <w:szCs w:val="28"/>
        </w:rPr>
        <w:t xml:space="preserve"> </w:t>
      </w:r>
    </w:p>
    <w:p w14:paraId="1BD6FA10" w14:textId="178874E3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Old Business</w:t>
      </w:r>
      <w:r w:rsidR="005F0EF4" w:rsidRPr="006703EF">
        <w:rPr>
          <w:sz w:val="28"/>
          <w:szCs w:val="28"/>
        </w:rPr>
        <w:t xml:space="preserve"> </w:t>
      </w:r>
    </w:p>
    <w:p w14:paraId="3955AE35" w14:textId="5DC885AA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w Business </w:t>
      </w:r>
    </w:p>
    <w:p w14:paraId="1CEEBF4B" w14:textId="1E88962D" w:rsidR="006703EF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xt </w:t>
      </w:r>
      <w:r w:rsidR="006703EF" w:rsidRPr="006703EF">
        <w:rPr>
          <w:sz w:val="28"/>
          <w:szCs w:val="28"/>
        </w:rPr>
        <w:t xml:space="preserve">Sales </w:t>
      </w:r>
      <w:r w:rsidRPr="006703EF">
        <w:rPr>
          <w:sz w:val="28"/>
          <w:szCs w:val="28"/>
        </w:rPr>
        <w:t>Meeting</w:t>
      </w:r>
      <w:r w:rsidR="006703EF" w:rsidRPr="006703EF">
        <w:rPr>
          <w:sz w:val="28"/>
          <w:szCs w:val="28"/>
        </w:rPr>
        <w:t xml:space="preserve">: </w:t>
      </w:r>
      <w:r w:rsidR="00594EF7">
        <w:rPr>
          <w:color w:val="FF0000"/>
          <w:sz w:val="28"/>
          <w:szCs w:val="28"/>
        </w:rPr>
        <w:t>May 31</w:t>
      </w:r>
      <w:r w:rsidR="00594EF7" w:rsidRPr="00594EF7">
        <w:rPr>
          <w:color w:val="FF0000"/>
          <w:sz w:val="28"/>
          <w:szCs w:val="28"/>
          <w:vertAlign w:val="superscript"/>
        </w:rPr>
        <w:t>st</w:t>
      </w:r>
      <w:r w:rsidR="00594EF7">
        <w:rPr>
          <w:color w:val="FF0000"/>
          <w:sz w:val="28"/>
          <w:szCs w:val="28"/>
        </w:rPr>
        <w:t xml:space="preserve"> </w:t>
      </w:r>
      <w:r w:rsidR="00D00B54">
        <w:rPr>
          <w:color w:val="FF0000"/>
          <w:sz w:val="28"/>
          <w:szCs w:val="28"/>
        </w:rPr>
        <w:t>at 10 AM,</w:t>
      </w:r>
      <w:r w:rsidR="006703EF" w:rsidRPr="006703EF">
        <w:rPr>
          <w:color w:val="FF0000"/>
          <w:sz w:val="28"/>
          <w:szCs w:val="28"/>
        </w:rPr>
        <w:t xml:space="preserve"> LOCATION</w:t>
      </w:r>
    </w:p>
    <w:p w14:paraId="2EDAF9B8" w14:textId="080D7916" w:rsidR="00920A20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Adjourn</w:t>
      </w:r>
    </w:p>
    <w:sectPr w:rsidR="00920A20" w:rsidRPr="006703EF" w:rsidSect="006703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216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87D3E8" w14:textId="77777777" w:rsidR="0085201C" w:rsidRDefault="0085201C" w:rsidP="006809BF">
      <w:r>
        <w:separator/>
      </w:r>
    </w:p>
  </w:endnote>
  <w:endnote w:type="continuationSeparator" w:id="0">
    <w:p w14:paraId="42E39278" w14:textId="77777777" w:rsidR="0085201C" w:rsidRDefault="0085201C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3F8C7" w14:textId="77777777" w:rsidR="00B34B10" w:rsidRDefault="00B34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70DB478B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4445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AEE0F6" w14:textId="57996995" w:rsidR="006809BF" w:rsidRDefault="006809BF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6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7CAEE0F6" w14:textId="57996995" w:rsidR="006809BF" w:rsidRDefault="006809BF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BB6F9" w14:textId="77777777" w:rsidR="00B34B10" w:rsidRDefault="00B34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D023F8" w14:textId="77777777" w:rsidR="0085201C" w:rsidRDefault="0085201C" w:rsidP="006809BF">
      <w:r>
        <w:separator/>
      </w:r>
    </w:p>
  </w:footnote>
  <w:footnote w:type="continuationSeparator" w:id="0">
    <w:p w14:paraId="22E9D11F" w14:textId="77777777" w:rsidR="0085201C" w:rsidRDefault="0085201C" w:rsidP="00680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7DBD4" w14:textId="77777777" w:rsidR="00B34B10" w:rsidRDefault="00B34B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9F10A" w14:textId="77777777" w:rsidR="00B34B10" w:rsidRDefault="00B34B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20F8A" w14:textId="77777777" w:rsidR="00B34B10" w:rsidRDefault="00B34B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0341898">
    <w:abstractNumId w:val="8"/>
  </w:num>
  <w:num w:numId="2" w16cid:durableId="1747874768">
    <w:abstractNumId w:val="13"/>
  </w:num>
  <w:num w:numId="3" w16cid:durableId="2092189176">
    <w:abstractNumId w:val="1"/>
  </w:num>
  <w:num w:numId="4" w16cid:durableId="1798916554">
    <w:abstractNumId w:val="12"/>
  </w:num>
  <w:num w:numId="5" w16cid:durableId="1236479260">
    <w:abstractNumId w:val="18"/>
  </w:num>
  <w:num w:numId="6" w16cid:durableId="116267406">
    <w:abstractNumId w:val="7"/>
  </w:num>
  <w:num w:numId="7" w16cid:durableId="356202675">
    <w:abstractNumId w:val="9"/>
  </w:num>
  <w:num w:numId="8" w16cid:durableId="69889623">
    <w:abstractNumId w:val="0"/>
  </w:num>
  <w:num w:numId="9" w16cid:durableId="1684865553">
    <w:abstractNumId w:val="2"/>
  </w:num>
  <w:num w:numId="10" w16cid:durableId="1692759859">
    <w:abstractNumId w:val="19"/>
  </w:num>
  <w:num w:numId="11" w16cid:durableId="1356469011">
    <w:abstractNumId w:val="20"/>
  </w:num>
  <w:num w:numId="12" w16cid:durableId="1584992898">
    <w:abstractNumId w:val="10"/>
  </w:num>
  <w:num w:numId="13" w16cid:durableId="234752818">
    <w:abstractNumId w:val="14"/>
  </w:num>
  <w:num w:numId="14" w16cid:durableId="1438015695">
    <w:abstractNumId w:val="4"/>
  </w:num>
  <w:num w:numId="15" w16cid:durableId="394085075">
    <w:abstractNumId w:val="5"/>
  </w:num>
  <w:num w:numId="16" w16cid:durableId="1567300537">
    <w:abstractNumId w:val="11"/>
  </w:num>
  <w:num w:numId="17" w16cid:durableId="849029979">
    <w:abstractNumId w:val="16"/>
  </w:num>
  <w:num w:numId="18" w16cid:durableId="310641873">
    <w:abstractNumId w:val="15"/>
  </w:num>
  <w:num w:numId="19" w16cid:durableId="737243894">
    <w:abstractNumId w:val="6"/>
  </w:num>
  <w:num w:numId="20" w16cid:durableId="408767428">
    <w:abstractNumId w:val="3"/>
  </w:num>
  <w:num w:numId="21" w16cid:durableId="116420230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UamtQDOIlWoLQAAAA=="/>
  </w:docVars>
  <w:rsids>
    <w:rsidRoot w:val="003C579D"/>
    <w:rsid w:val="00002D6B"/>
    <w:rsid w:val="000126BE"/>
    <w:rsid w:val="0003429B"/>
    <w:rsid w:val="000A466E"/>
    <w:rsid w:val="000A64C4"/>
    <w:rsid w:val="000C0595"/>
    <w:rsid w:val="000C69E9"/>
    <w:rsid w:val="000E1F5D"/>
    <w:rsid w:val="000E4FE9"/>
    <w:rsid w:val="000F0868"/>
    <w:rsid w:val="001261D8"/>
    <w:rsid w:val="001E74EE"/>
    <w:rsid w:val="001F1A36"/>
    <w:rsid w:val="00214A9E"/>
    <w:rsid w:val="0022184C"/>
    <w:rsid w:val="002339DE"/>
    <w:rsid w:val="002521FD"/>
    <w:rsid w:val="0029443A"/>
    <w:rsid w:val="002A31F5"/>
    <w:rsid w:val="002B2546"/>
    <w:rsid w:val="002C5EDF"/>
    <w:rsid w:val="002D08EF"/>
    <w:rsid w:val="002E21FC"/>
    <w:rsid w:val="003217EE"/>
    <w:rsid w:val="00326AC2"/>
    <w:rsid w:val="00330E22"/>
    <w:rsid w:val="00340831"/>
    <w:rsid w:val="003C0460"/>
    <w:rsid w:val="003C579D"/>
    <w:rsid w:val="00407F43"/>
    <w:rsid w:val="0043438A"/>
    <w:rsid w:val="00474485"/>
    <w:rsid w:val="004A2D9E"/>
    <w:rsid w:val="004A481E"/>
    <w:rsid w:val="004F28C9"/>
    <w:rsid w:val="00594EF7"/>
    <w:rsid w:val="005D67C8"/>
    <w:rsid w:val="005F0EF4"/>
    <w:rsid w:val="0064464D"/>
    <w:rsid w:val="006703EF"/>
    <w:rsid w:val="006809BF"/>
    <w:rsid w:val="006952E0"/>
    <w:rsid w:val="006F1A6B"/>
    <w:rsid w:val="007A3FE0"/>
    <w:rsid w:val="007E4A86"/>
    <w:rsid w:val="007F501A"/>
    <w:rsid w:val="00814DFD"/>
    <w:rsid w:val="0085201C"/>
    <w:rsid w:val="0088266C"/>
    <w:rsid w:val="008D19C9"/>
    <w:rsid w:val="00902850"/>
    <w:rsid w:val="00920A20"/>
    <w:rsid w:val="00991C94"/>
    <w:rsid w:val="009C5F1D"/>
    <w:rsid w:val="009F178A"/>
    <w:rsid w:val="00A34C6A"/>
    <w:rsid w:val="00AB0164"/>
    <w:rsid w:val="00AC71EE"/>
    <w:rsid w:val="00B23909"/>
    <w:rsid w:val="00B34B10"/>
    <w:rsid w:val="00B425AD"/>
    <w:rsid w:val="00BB52D5"/>
    <w:rsid w:val="00BC6079"/>
    <w:rsid w:val="00BD22E6"/>
    <w:rsid w:val="00BF05B4"/>
    <w:rsid w:val="00C02C0B"/>
    <w:rsid w:val="00C55A39"/>
    <w:rsid w:val="00C755E3"/>
    <w:rsid w:val="00C856CE"/>
    <w:rsid w:val="00D00B54"/>
    <w:rsid w:val="00D22FC1"/>
    <w:rsid w:val="00D52710"/>
    <w:rsid w:val="00D53B79"/>
    <w:rsid w:val="00D82279"/>
    <w:rsid w:val="00D970CE"/>
    <w:rsid w:val="00DC5C40"/>
    <w:rsid w:val="00DD20BD"/>
    <w:rsid w:val="00DD3132"/>
    <w:rsid w:val="00E061D0"/>
    <w:rsid w:val="00E23738"/>
    <w:rsid w:val="00E244E1"/>
    <w:rsid w:val="00E50D63"/>
    <w:rsid w:val="00E73871"/>
    <w:rsid w:val="00EC137D"/>
    <w:rsid w:val="00F33472"/>
    <w:rsid w:val="00F5391F"/>
    <w:rsid w:val="00F76D34"/>
    <w:rsid w:val="00F85EB3"/>
    <w:rsid w:val="00F901B0"/>
    <w:rsid w:val="00F945E0"/>
    <w:rsid w:val="00FA3C32"/>
    <w:rsid w:val="00FC6258"/>
    <w:rsid w:val="00FF13C1"/>
    <w:rsid w:val="00FF5900"/>
    <w:rsid w:val="00FF6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9</Words>
  <Characters>39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Danielle Fogel</cp:lastModifiedBy>
  <cp:revision>3</cp:revision>
  <dcterms:created xsi:type="dcterms:W3CDTF">2022-04-19T09:21:00Z</dcterms:created>
  <dcterms:modified xsi:type="dcterms:W3CDTF">2022-04-19T09:24:00Z</dcterms:modified>
</cp:coreProperties>
</file>